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echanic Internship Position</w:t>
      </w:r>
    </w:p>
    <w:bookmarkEnd w:id="20"/>
    <w:p>
      <w:pPr>
        <w:pStyle w:val="BodyText"/>
      </w:pPr>
      <w:r>
        <w:t xml:space="preserve">Ali Reza Mohammadi</w:t>
      </w:r>
      <w:r>
        <w:br/>
      </w:r>
      <w:r>
        <w:t xml:space="preserve">37th Street, Valiasr Avenue</w:t>
      </w:r>
      <w:r>
        <w:br/>
      </w:r>
      <w:r>
        <w:t xml:space="preserve">Tehran, Iran</w:t>
      </w:r>
      <w:r>
        <w:br/>
      </w:r>
      <w:r>
        <w:t xml:space="preserve">+98 21 12345678 | ali.reza.mechanic@email.com</w:t>
      </w:r>
    </w:p>
    <w:p>
      <w:pPr>
        <w:pStyle w:val="BodyText"/>
      </w:pPr>
      <w:r>
        <w:t xml:space="preserve">May 25, 2023</w:t>
      </w:r>
    </w:p>
    <w:p>
      <w:pPr>
        <w:pStyle w:val="BodyText"/>
      </w:pPr>
      <w:r>
        <w:t xml:space="preserve">Hiring Manager</w:t>
      </w:r>
      <w:r>
        <w:br/>
      </w:r>
      <w:r>
        <w:t xml:space="preserve">Tehran Automotive Services (TAS)</w:t>
      </w:r>
      <w:r>
        <w:br/>
      </w:r>
      <w:r>
        <w:t xml:space="preserve">Industrial Zone No. 17</w:t>
      </w:r>
      <w:r>
        <w:br/>
      </w:r>
      <w:r>
        <w:t xml:space="preserve">Tehran, Iran</w:t>
      </w:r>
    </w:p>
    <w:p>
      <w:pPr>
        <w:pStyle w:val="BodyText"/>
      </w:pPr>
      <w:r>
        <w:t xml:space="preserve">Subject: Application for Mechanic Internship Position at Tehran Automotive Services</w:t>
      </w:r>
    </w:p>
    <w:p>
      <w:pPr>
        <w:pStyle w:val="BodyText"/>
      </w:pPr>
      <w:r>
        <w:t xml:space="preserve">Dear Hiring Manager,</w:t>
      </w:r>
    </w:p>
    <w:p>
      <w:pPr>
        <w:pStyle w:val="BodyText"/>
      </w:pPr>
      <w:r>
        <w:t xml:space="preserve">I am writing with profound enthusiasm to submit my application for the Mechanic Internship position at Tehran Automotive Services (TAS), a company whose reputation for excellence in automotive maintenance and innovation has long inspired me. As a dedicated student at the Iran University of Science and Technology's Automotive Engineering Department, I have meticulously prepared myself for this opportunity to contribute to Iran Tehran's evolving automotive landscape. This Internship Application Letter represents not just a formal submission, but my earnest commitment to becoming part of Tehran's premier automotive service ecosystem.</w:t>
      </w:r>
    </w:p>
    <w:p>
      <w:pPr>
        <w:pStyle w:val="BodyText"/>
      </w:pPr>
      <w:r>
        <w:t xml:space="preserve">My fascination with mechanical systems began in childhood, watching my father maintain our family car in the bustling streets of Tehran. The intricate dance of pistons, the symphony of engine sounds, and the satisfaction of solving complex mechanical puzzles ignited a lifelong passion. This passion has since been formalized through four years of rigorous academic study at Iran University of Science and Technology, where I graduated with honors (GPA: 3.8/4.0) in Automotive Engineering. My coursework included advanced subjects such as Internal Combustion Engines, Automotive Electrical Systems, and Modern Diagnostic Technologies – all directly applicable to the demands of a professional mechanic's role in today's Iran Tehran environment.</w:t>
      </w:r>
    </w:p>
    <w:p>
      <w:pPr>
        <w:pStyle w:val="BodyText"/>
      </w:pPr>
      <w:r>
        <w:t xml:space="preserve">What truly distinguishes my application is my practical experience within Iran's specific automotive context. During my third year, I completed a 6-month internship at Shahriar Auto Service Center in north Tehran, where I assisted certified mechanics with routine maintenance on over 200 vehicles monthly. This included oil changes, brake inspections (a critical safety concern in Tehran's congested traffic), and diagnostic work using OBD-II systems. I particularly mastered the repair protocols for popular Iranian-made vehicles like the Peugeot 206 and Saipa Pride, which dominate Tehran's roadways. More significantly, I observed how local mechanics adapt to unique challenges: extreme temperature variations affecting engine performance, dust-related wear on components, and the cultural emphasis on vehicle longevity in a market where new car purchases remain expensive for many households.</w:t>
      </w:r>
    </w:p>
    <w:p>
      <w:pPr>
        <w:pStyle w:val="BodyText"/>
      </w:pPr>
      <w:r>
        <w:t xml:space="preserve">My understanding of Iran Tehran's automotive industry extends beyond technical skills. I recognize that Tehran serves as the nation's mechanical heartbeat – home to 65% of Iran's automotive manufacturing facilities and over 12 million registered vehicles. This density creates specialized demands: rapid turnaround times for commercial fleets, expertise in repairing imported luxury vehicles (common among Tehran's affluent residents), and an acute need for environmentally conscious practices as Tehran grapples with air quality challenges. My recent research project, "Adapting Diagnostic Techniques for Cold-Weather Performance in Iranian Vehicles," directly addresses these local needs by developing protocols that improve engine efficiency during Tehran's harsh winters – a solution I'm eager to implement under your mentorship.</w:t>
      </w:r>
    </w:p>
    <w:p>
      <w:pPr>
        <w:pStyle w:val="BodyText"/>
      </w:pPr>
      <w:r>
        <w:t xml:space="preserve">What excites me most about this Mechanic Internship opportunity at TAS is your company's pioneering work in integrating traditional mechanical skills with modern technology. Your recent adoption of AI-driven diagnostic tools and VR training modules for technicians aligns perfectly with my ambition to bridge classic mechanics wisdom with digital innovation. In Tehran, where the gap between rural workshops and urban service centers creates knowledge disparities, I'm motivated to contribute to your mission of raising industry standards across all Tehran neighborhoods. My proficiency in both Persian technical manuals and English automotive documentation allows me to rapidly absorb new systems – a vital asset when working with Germany-made tools or Japanese engine specifications common in Tehran's workshop environment.</w:t>
      </w:r>
    </w:p>
    <w:p>
      <w:pPr>
        <w:pStyle w:val="BodyText"/>
      </w:pPr>
      <w:r>
        <w:t xml:space="preserve">I've also actively engaged with Tehran's mechanic community through voluntary work. For six months, I volunteered at the "Rahavard" Mechanical Workshop in Shemiran, providing free basic maintenance to low-income families. This experience taught me not only diagnostic techniques but also patient communication – essential when explaining complex repairs to clients worried about costs in Tehran's competitive market. The workshop owner frequently praised my attention to detail: "Ali notices the small things others miss – a bent valve spring or worn timing belt, before it becomes a major failure." This attention to preventative maintenance is crucial for Iran Tehran's aging vehicle fleet.</w:t>
      </w:r>
    </w:p>
    <w:p>
      <w:pPr>
        <w:pStyle w:val="BodyText"/>
      </w:pPr>
      <w:r>
        <w:t xml:space="preserve">Regarding future goals, I aspire to become a certified master mechanic specializing in hybrid systems – an emerging field gaining traction in Tehran as the city introduces more electric public transportation. My academic projects on battery management systems for modified vehicles have prepared me for this transition. At TAS, I'm eager to learn from your senior technicians who've navigated Iran's automotive evolution from carburetors to modern fuel injection systems, gaining insights that only decades of experience in Iran Tehran can provide.</w:t>
      </w:r>
    </w:p>
    <w:p>
      <w:pPr>
        <w:pStyle w:val="BodyText"/>
      </w:pPr>
      <w:r>
        <w:t xml:space="preserve">I understand the responsibilities of a Mechanic Internship at a leading Tehran service provider require unwavering dedication. I am prepared to work early shifts (including weekends for urgent repairs), maintain strict safety protocols when handling hazardous materials, and continuously learn from every vehicle we service. My resilience was tested during last winter's extreme cold snap in Tehran, where I worked 12-hour days at the volunteer workshop to keep emergency vehicles operational – a testament to my commitment when the city needs reliable mechanics most.</w:t>
      </w:r>
    </w:p>
    <w:p>
      <w:pPr>
        <w:pStyle w:val="BodyText"/>
      </w:pPr>
      <w:r>
        <w:t xml:space="preserve">Iran Tehran demands skilled professionals who understand both technical precision and local context. My academic foundation, hands-on experience with Tehran's specific vehicle challenges, and deep respect for Iran's automotive heritage position me to immediately contribute to TAS. I've attached my resume detailing certifications in ASE (Automotive Service Excellence) and Honda Technical Training – credentials validated by Tehran Automotive Association.</w:t>
      </w:r>
    </w:p>
    <w:p>
      <w:pPr>
        <w:pStyle w:val="BodyText"/>
      </w:pPr>
      <w:r>
        <w:t xml:space="preserve">Thank you for considering this Internship Application Letter. I welcome the opportunity to discuss how my skills align with your team's needs during an interview at your earliest convenience. I am available immediately and can be reached at +98 21 12345678.</w:t>
      </w:r>
    </w:p>
    <w:p>
      <w:pPr>
        <w:pStyle w:val="BodyText"/>
      </w:pPr>
      <w:r>
        <w:t xml:space="preserve">Sincerely,</w:t>
      </w:r>
      <w:r>
        <w:br/>
      </w:r>
      <w:r>
        <w:t xml:space="preserve">Ali Reza Mohammadi</w:t>
      </w:r>
      <w:r>
        <w:br/>
      </w:r>
      <w:r>
        <w:t xml:space="preserve">Automotive Engineering Student (Graduating June 2023)</w:t>
      </w:r>
      <w:r>
        <w:br/>
      </w:r>
      <w:r>
        <w:t xml:space="preserve">Iran University of Science and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6-05-02T05:27:48Z</dcterms:created>
  <dcterms:modified xsi:type="dcterms:W3CDTF">2026-05-02T05:27:48Z</dcterms:modified>
</cp:coreProperties>
</file>

<file path=docProps/custom.xml><?xml version="1.0" encoding="utf-8"?>
<Properties xmlns="http://schemas.openxmlformats.org/officeDocument/2006/custom-properties" xmlns:vt="http://schemas.openxmlformats.org/officeDocument/2006/docPropsVTypes"/>
</file>